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000000">
        <w:fldChar w:fldCharType="begin"/>
      </w:r>
      <w:r w:rsidR="00000000">
        <w:instrText xml:space="preserve"> HYPERLINK "http://biosharing.org/" \h </w:instrText>
      </w:r>
      <w:r w:rsidR="00000000">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000000">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7A554F4C" w:rsidR="00F102CC" w:rsidRPr="003D5AF6" w:rsidRDefault="006C716A">
            <w:pPr>
              <w:rPr>
                <w:rFonts w:ascii="Noto Sans" w:eastAsia="Noto Sans" w:hAnsi="Noto Sans" w:cs="Noto Sans"/>
                <w:bCs/>
                <w:color w:val="434343"/>
                <w:sz w:val="18"/>
                <w:szCs w:val="18"/>
              </w:rPr>
            </w:pPr>
            <w:r w:rsidRPr="006C716A">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br/>
              <w:t>Animals</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119F9E67" w14:textId="77777777" w:rsidR="005615A0" w:rsidRPr="005615A0" w:rsidRDefault="005615A0" w:rsidP="005615A0">
            <w:pPr>
              <w:rPr>
                <w:rFonts w:ascii="Noto Sans" w:eastAsia="Noto Sans" w:hAnsi="Noto Sans" w:cs="Noto Sans"/>
                <w:bCs/>
                <w:color w:val="434343"/>
                <w:sz w:val="18"/>
                <w:szCs w:val="18"/>
              </w:rPr>
            </w:pPr>
            <w:r w:rsidRPr="005615A0">
              <w:rPr>
                <w:rFonts w:ascii="Noto Sans" w:eastAsia="Noto Sans" w:hAnsi="Noto Sans" w:cs="Noto Sans"/>
                <w:bCs/>
                <w:color w:val="434343"/>
                <w:sz w:val="18"/>
                <w:szCs w:val="18"/>
              </w:rPr>
              <w:t>MATERIALS AND METHODS</w:t>
            </w:r>
          </w:p>
          <w:p w14:paraId="31209F92" w14:textId="6ED4F466" w:rsidR="00F102CC" w:rsidRPr="003D5AF6" w:rsidRDefault="005615A0" w:rsidP="005615A0">
            <w:pPr>
              <w:rPr>
                <w:rFonts w:ascii="Noto Sans" w:eastAsia="Noto Sans" w:hAnsi="Noto Sans" w:cs="Noto Sans"/>
                <w:bCs/>
                <w:color w:val="434343"/>
                <w:sz w:val="18"/>
                <w:szCs w:val="18"/>
              </w:rPr>
            </w:pPr>
            <w:r w:rsidRPr="005615A0">
              <w:rPr>
                <w:rFonts w:ascii="Noto Sans" w:eastAsia="Noto Sans" w:hAnsi="Noto Sans" w:cs="Noto Sans"/>
                <w:bCs/>
                <w:color w:val="434343"/>
                <w:sz w:val="18"/>
                <w:szCs w:val="18"/>
              </w:rPr>
              <w:t>Immunohistochemistry</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4C19A2DB" w:rsidR="00F102CC" w:rsidRPr="003D5AF6" w:rsidRDefault="00317D42">
            <w:pPr>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59E6DA1F" w:rsidR="00F102CC" w:rsidRPr="003D5AF6" w:rsidRDefault="00317D42">
            <w:pPr>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741E4C96" w:rsidR="00F102CC" w:rsidRPr="003D5AF6" w:rsidRDefault="00317D42">
            <w:pPr>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1550F192" w:rsidR="00F102CC" w:rsidRPr="003D5AF6" w:rsidRDefault="00317D42">
            <w:pPr>
              <w:rPr>
                <w:rFonts w:ascii="Noto Sans" w:eastAsia="Noto Sans" w:hAnsi="Noto Sans" w:cs="Noto Sans"/>
                <w:bCs/>
                <w:color w:val="434343"/>
                <w:sz w:val="18"/>
                <w:szCs w:val="18"/>
              </w:rPr>
            </w:pPr>
            <w:r w:rsidRPr="006C716A">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br/>
              <w:t>Animal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41F88AB" w:rsidR="00F102CC" w:rsidRPr="003D5AF6" w:rsidRDefault="00317D42">
            <w:pPr>
              <w:rPr>
                <w:rFonts w:ascii="Noto Sans" w:eastAsia="Noto Sans" w:hAnsi="Noto Sans" w:cs="Noto Sans"/>
                <w:bCs/>
                <w:color w:val="434343"/>
                <w:sz w:val="18"/>
                <w:szCs w:val="18"/>
              </w:rPr>
            </w:pPr>
            <w:r w:rsidRPr="006C716A">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br/>
              <w:t>Animal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77777777" w:rsidR="00F102CC" w:rsidRPr="003D5AF6" w:rsidRDefault="00F102CC">
            <w:pPr>
              <w:rPr>
                <w:rFonts w:ascii="Noto Sans" w:eastAsia="Noto Sans" w:hAnsi="Noto Sans" w:cs="Noto Sans"/>
                <w:bCs/>
                <w:color w:val="434343"/>
                <w:sz w:val="18"/>
                <w:szCs w:val="18"/>
              </w:rPr>
            </w:pP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538284A9" w:rsidR="00F102CC" w:rsidRPr="003D5AF6" w:rsidRDefault="002E7F27">
            <w:pPr>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0EF02B2A" w:rsidR="00F102CC" w:rsidRPr="003D5AF6" w:rsidRDefault="002E7F27">
            <w:pPr>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4F18039D" w:rsidR="00F102CC" w:rsidRDefault="002E7F27">
            <w:pPr>
              <w:rPr>
                <w:rFonts w:ascii="Noto Sans" w:eastAsia="Noto Sans" w:hAnsi="Noto Sans" w:cs="Noto Sans"/>
                <w:b/>
                <w:color w:val="434343"/>
                <w:sz w:val="18"/>
                <w:szCs w:val="18"/>
              </w:rPr>
            </w:pPr>
            <w:r w:rsidRPr="00317D42">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2C4EBF04" w:rsidR="00F102CC" w:rsidRPr="003D5AF6" w:rsidRDefault="002E7F27">
            <w:pPr>
              <w:spacing w:line="225" w:lineRule="auto"/>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6774FE68" w:rsidR="00F102CC" w:rsidRPr="003D5AF6" w:rsidRDefault="002E7F27">
            <w:pPr>
              <w:spacing w:line="225" w:lineRule="auto"/>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16292B2D" w:rsidR="00F102CC" w:rsidRPr="003D5AF6" w:rsidRDefault="002E7F27">
            <w:pPr>
              <w:spacing w:line="225" w:lineRule="auto"/>
              <w:rPr>
                <w:rFonts w:ascii="Noto Sans" w:eastAsia="Noto Sans" w:hAnsi="Noto Sans" w:cs="Noto Sans"/>
                <w:bCs/>
                <w:color w:val="434343"/>
                <w:sz w:val="18"/>
                <w:szCs w:val="18"/>
              </w:rPr>
            </w:pPr>
            <w:r w:rsidRPr="002E7F27">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2F4B2072" w:rsidR="00F102CC" w:rsidRPr="003D5AF6" w:rsidRDefault="002E7F27">
            <w:pPr>
              <w:spacing w:line="225" w:lineRule="auto"/>
              <w:rPr>
                <w:rFonts w:ascii="Noto Sans" w:eastAsia="Noto Sans" w:hAnsi="Noto Sans" w:cs="Noto Sans"/>
                <w:bCs/>
                <w:color w:val="434343"/>
                <w:sz w:val="18"/>
                <w:szCs w:val="18"/>
              </w:rPr>
            </w:pPr>
            <w:r w:rsidRPr="002E7F27">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122F6F06" w:rsidR="00F102CC" w:rsidRPr="003D5AF6" w:rsidRDefault="002E7F27">
            <w:pPr>
              <w:spacing w:line="225" w:lineRule="auto"/>
              <w:rPr>
                <w:rFonts w:ascii="Noto Sans" w:eastAsia="Noto Sans" w:hAnsi="Noto Sans" w:cs="Noto Sans"/>
                <w:bCs/>
                <w:color w:val="434343"/>
                <w:sz w:val="18"/>
                <w:szCs w:val="18"/>
              </w:rPr>
            </w:pPr>
            <w:r w:rsidRPr="002E7F27">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1D1AEF36" w:rsidR="00F102CC" w:rsidRPr="003D5AF6" w:rsidRDefault="002E7F27">
            <w:pPr>
              <w:spacing w:line="225" w:lineRule="auto"/>
              <w:rPr>
                <w:rFonts w:ascii="Noto Sans" w:eastAsia="Noto Sans" w:hAnsi="Noto Sans" w:cs="Noto Sans"/>
                <w:bCs/>
                <w:color w:val="434343"/>
                <w:sz w:val="18"/>
                <w:szCs w:val="18"/>
              </w:rPr>
            </w:pPr>
            <w:r w:rsidRPr="002E7F27">
              <w:rPr>
                <w:rFonts w:ascii="Noto Sans" w:eastAsia="Noto Sans" w:hAnsi="Noto Sans" w:cs="Noto Sans"/>
                <w:bCs/>
                <w:color w:val="434343"/>
                <w:sz w:val="18"/>
                <w:szCs w:val="18"/>
              </w:rPr>
              <w:t>not don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F102CC" w:rsidRPr="003D5AF6" w:rsidRDefault="00F102CC">
            <w:pPr>
              <w:spacing w:line="225" w:lineRule="auto"/>
              <w:rPr>
                <w:rFonts w:ascii="Noto Sans" w:eastAsia="Noto Sans" w:hAnsi="Noto Sans" w:cs="Noto Sans"/>
                <w:bCs/>
                <w:color w:val="434343"/>
                <w:sz w:val="18"/>
                <w:szCs w:val="18"/>
              </w:rPr>
            </w:pP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123B5BEC" w:rsidR="00F102CC" w:rsidRPr="003D5AF6" w:rsidRDefault="00C159B1">
            <w:pPr>
              <w:spacing w:line="225" w:lineRule="auto"/>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5F6725B5" w:rsidR="00F102CC" w:rsidRPr="003D5AF6" w:rsidRDefault="00C159B1">
            <w:pPr>
              <w:spacing w:line="225" w:lineRule="auto"/>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57F98774" w:rsidR="00F102CC" w:rsidRPr="003D5AF6" w:rsidRDefault="002E7F27">
            <w:pPr>
              <w:spacing w:line="225" w:lineRule="auto"/>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7364CA"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7364CA" w:rsidRDefault="007364CA" w:rsidP="007364CA">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47035586" w:rsidR="007364CA" w:rsidRPr="003D5AF6" w:rsidRDefault="007364CA" w:rsidP="007364CA">
            <w:pPr>
              <w:spacing w:line="225" w:lineRule="auto"/>
              <w:rPr>
                <w:rFonts w:ascii="Noto Sans" w:eastAsia="Noto Sans" w:hAnsi="Noto Sans" w:cs="Noto Sans"/>
                <w:bCs/>
                <w:color w:val="434343"/>
                <w:sz w:val="18"/>
                <w:szCs w:val="18"/>
              </w:rPr>
            </w:pPr>
            <w:r w:rsidRPr="006C716A">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br/>
              <w:t>Animal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E6E70" w:rsidR="007364CA" w:rsidRPr="003D5AF6" w:rsidRDefault="007364CA" w:rsidP="007364CA">
            <w:pPr>
              <w:spacing w:line="225" w:lineRule="auto"/>
              <w:rPr>
                <w:rFonts w:ascii="Noto Sans" w:eastAsia="Noto Sans" w:hAnsi="Noto Sans" w:cs="Noto Sans"/>
                <w:bCs/>
                <w:color w:val="434343"/>
                <w:sz w:val="18"/>
                <w:szCs w:val="18"/>
              </w:rPr>
            </w:pPr>
          </w:p>
        </w:tc>
      </w:tr>
      <w:tr w:rsidR="007364CA"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7364CA" w:rsidRDefault="007364CA" w:rsidP="007364CA">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0AA0C2ED" w:rsidR="007364CA" w:rsidRPr="003D5AF6" w:rsidRDefault="007364CA" w:rsidP="007364CA">
            <w:pPr>
              <w:spacing w:line="225" w:lineRule="auto"/>
              <w:rPr>
                <w:rFonts w:ascii="Noto Sans" w:eastAsia="Noto Sans" w:hAnsi="Noto Sans" w:cs="Noto Sans"/>
                <w:bCs/>
                <w:color w:val="434343"/>
                <w:sz w:val="18"/>
                <w:szCs w:val="18"/>
              </w:rPr>
            </w:pPr>
            <w:r w:rsidRPr="006C716A">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br/>
              <w:t>Animal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7777777" w:rsidR="007364CA" w:rsidRPr="003D5AF6" w:rsidRDefault="007364CA" w:rsidP="007364CA">
            <w:pPr>
              <w:spacing w:line="225" w:lineRule="auto"/>
              <w:rPr>
                <w:rFonts w:ascii="Noto Sans" w:eastAsia="Noto Sans" w:hAnsi="Noto Sans" w:cs="Noto Sans"/>
                <w:bCs/>
                <w:color w:val="434343"/>
                <w:sz w:val="18"/>
                <w:szCs w:val="18"/>
              </w:rPr>
            </w:pPr>
          </w:p>
        </w:tc>
      </w:tr>
      <w:tr w:rsidR="007364CA"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7364CA" w:rsidRPr="003D5AF6" w:rsidRDefault="007364CA" w:rsidP="007364CA">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7364CA" w:rsidRDefault="007364CA" w:rsidP="007364CA">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7364CA" w:rsidRDefault="007364CA" w:rsidP="007364CA">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364CA"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7364CA" w:rsidRDefault="007364CA" w:rsidP="007364CA">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7364CA" w:rsidRDefault="007364CA" w:rsidP="007364CA">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7364CA" w:rsidRDefault="007364CA" w:rsidP="007364CA">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7364CA"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7364CA" w:rsidRDefault="007364CA" w:rsidP="007364CA">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7364CA" w:rsidRPr="003D5AF6" w:rsidRDefault="007364CA" w:rsidP="007364CA">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2DA53B26" w:rsidR="007364CA" w:rsidRPr="003D5AF6" w:rsidRDefault="007364CA" w:rsidP="007364CA">
            <w:pPr>
              <w:spacing w:line="225" w:lineRule="auto"/>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68ECA7DD" w:rsidR="00F102CC" w:rsidRPr="003D5AF6" w:rsidRDefault="00726C85">
            <w:pPr>
              <w:spacing w:line="225" w:lineRule="auto"/>
              <w:rPr>
                <w:rFonts w:ascii="Noto Sans" w:eastAsia="Noto Sans" w:hAnsi="Noto Sans" w:cs="Noto Sans"/>
                <w:bCs/>
                <w:color w:val="434343"/>
                <w:sz w:val="18"/>
                <w:szCs w:val="18"/>
              </w:rPr>
            </w:pPr>
            <w:r w:rsidRPr="00726C85">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6EDDF87A" w:rsidR="00F102CC" w:rsidRPr="003D5AF6" w:rsidRDefault="00726C85">
            <w:pPr>
              <w:spacing w:line="225" w:lineRule="auto"/>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1599DD48" w:rsidR="00F102CC" w:rsidRPr="003D5AF6" w:rsidRDefault="00501FA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availability” in the manuscript.</w:t>
            </w:r>
            <w:r>
              <w:rPr>
                <w:rFonts w:ascii="Noto Sans" w:eastAsia="Noto Sans" w:hAnsi="Noto Sans" w:cs="Noto Sans"/>
                <w:bCs/>
                <w:color w:val="434343"/>
                <w:sz w:val="18"/>
                <w:szCs w:val="18"/>
              </w:rPr>
              <w:br/>
              <w:t>Line 441.</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7F641EBC"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5880A834" w:rsidR="00F102CC" w:rsidRPr="003D5AF6" w:rsidRDefault="00726C85">
            <w:pPr>
              <w:spacing w:line="225" w:lineRule="auto"/>
              <w:rPr>
                <w:rFonts w:ascii="Noto Sans" w:eastAsia="Noto Sans" w:hAnsi="Noto Sans" w:cs="Noto Sans"/>
                <w:bCs/>
                <w:color w:val="434343"/>
                <w:sz w:val="18"/>
                <w:szCs w:val="18"/>
              </w:rPr>
            </w:pPr>
            <w:r w:rsidRPr="00726C85">
              <w:rPr>
                <w:rFonts w:ascii="Noto Sans" w:eastAsia="Noto Sans" w:hAnsi="Noto Sans" w:cs="Noto Sans"/>
                <w:bCs/>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637A60C2" w:rsidR="00F102CC" w:rsidRPr="003D5AF6" w:rsidRDefault="00501FA3">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ata availability” in the manuscript.</w:t>
            </w:r>
            <w:r>
              <w:rPr>
                <w:rFonts w:ascii="Noto Sans" w:eastAsia="Noto Sans" w:hAnsi="Noto Sans" w:cs="Noto Sans"/>
                <w:bCs/>
                <w:color w:val="434343"/>
                <w:sz w:val="18"/>
                <w:szCs w:val="18"/>
              </w:rPr>
              <w:br/>
              <w:t>Line 441.</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55F17A74"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4355B1D0" w:rsidR="00F102CC" w:rsidRPr="003D5AF6" w:rsidRDefault="00122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For the software, we write in </w:t>
            </w:r>
            <w:r w:rsidRPr="006C716A">
              <w:rPr>
                <w:rFonts w:ascii="Noto Sans" w:eastAsia="Noto Sans" w:hAnsi="Noto Sans" w:cs="Noto Sans"/>
                <w:bCs/>
                <w:color w:val="434343"/>
                <w:sz w:val="18"/>
                <w:szCs w:val="18"/>
              </w:rPr>
              <w:t>MATERIALS AND 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64F2560D"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5DC2EA51" w:rsidR="00F102CC" w:rsidRPr="003D5AF6" w:rsidRDefault="00726C85">
            <w:pPr>
              <w:spacing w:line="225" w:lineRule="auto"/>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A9602BB" w:rsidR="00F102CC" w:rsidRPr="003D5AF6" w:rsidRDefault="00726C85">
            <w:pPr>
              <w:spacing w:line="225" w:lineRule="auto"/>
              <w:rPr>
                <w:rFonts w:ascii="Noto Sans" w:eastAsia="Noto Sans" w:hAnsi="Noto Sans" w:cs="Noto Sans"/>
                <w:bCs/>
                <w:color w:val="434343"/>
                <w:sz w:val="18"/>
                <w:szCs w:val="18"/>
              </w:rPr>
            </w:pPr>
            <w:r w:rsidRPr="00317D42">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20481EED" w:rsidR="00F102CC" w:rsidRPr="003D5AF6" w:rsidRDefault="005468CD">
            <w:pPr>
              <w:spacing w:line="225" w:lineRule="auto"/>
              <w:rPr>
                <w:rFonts w:ascii="Noto Sans" w:eastAsia="Noto Sans" w:hAnsi="Noto Sans" w:cs="Noto Sans"/>
                <w:bCs/>
                <w:color w:val="434343"/>
                <w:sz w:val="18"/>
                <w:szCs w:val="18"/>
              </w:rPr>
            </w:pPr>
            <w:r w:rsidRPr="006C716A">
              <w:rPr>
                <w:rFonts w:ascii="Noto Sans" w:eastAsia="Noto Sans" w:hAnsi="Noto Sans" w:cs="Noto Sans"/>
                <w:bCs/>
                <w:color w:val="434343"/>
                <w:sz w:val="18"/>
                <w:szCs w:val="18"/>
              </w:rPr>
              <w:t>MATERIALS AND METHODS</w:t>
            </w:r>
            <w:r>
              <w:rPr>
                <w:rFonts w:ascii="Noto Sans" w:eastAsia="Noto Sans" w:hAnsi="Noto Sans" w:cs="Noto Sans"/>
                <w:bCs/>
                <w:color w:val="434343"/>
                <w:sz w:val="18"/>
                <w:szCs w:val="18"/>
              </w:rPr>
              <w:br/>
              <w:t>Animals</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0522CE96"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5467C" w14:textId="77777777" w:rsidR="00AD5048" w:rsidRDefault="00AD5048">
      <w:r>
        <w:separator/>
      </w:r>
    </w:p>
  </w:endnote>
  <w:endnote w:type="continuationSeparator" w:id="0">
    <w:p w14:paraId="46214393" w14:textId="77777777" w:rsidR="00AD5048" w:rsidRDefault="00AD5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Noto Sans">
    <w:panose1 w:val="020B0502040504090204"/>
    <w:charset w:val="00"/>
    <w:family w:val="swiss"/>
    <w:pitch w:val="variable"/>
    <w:sig w:usb0="E00082FF" w:usb1="400078FF" w:usb2="0000002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E7212" w14:textId="77777777" w:rsidR="00AD5048" w:rsidRDefault="00AD5048">
      <w:r>
        <w:separator/>
      </w:r>
    </w:p>
  </w:footnote>
  <w:footnote w:type="continuationSeparator" w:id="0">
    <w:p w14:paraId="558C959F" w14:textId="77777777" w:rsidR="00AD5048" w:rsidRDefault="00AD50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a9"/>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67888170">
    <w:abstractNumId w:val="2"/>
  </w:num>
  <w:num w:numId="2" w16cid:durableId="1556500876">
    <w:abstractNumId w:val="0"/>
  </w:num>
  <w:num w:numId="3" w16cid:durableId="1867404254">
    <w:abstractNumId w:val="1"/>
  </w:num>
  <w:num w:numId="4" w16cid:durableId="11056135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1sDA3tzQyMzIyNzJV0lEKTi0uzszPAykwrAUAuN8NBywAAAA="/>
  </w:docVars>
  <w:rsids>
    <w:rsidRoot w:val="00F102CC"/>
    <w:rsid w:val="00122D08"/>
    <w:rsid w:val="001B3BCC"/>
    <w:rsid w:val="002209A8"/>
    <w:rsid w:val="002E7F27"/>
    <w:rsid w:val="00317D42"/>
    <w:rsid w:val="003D5AF6"/>
    <w:rsid w:val="00427975"/>
    <w:rsid w:val="004E2C31"/>
    <w:rsid w:val="00501FA3"/>
    <w:rsid w:val="005468CD"/>
    <w:rsid w:val="005615A0"/>
    <w:rsid w:val="005B0259"/>
    <w:rsid w:val="006C716A"/>
    <w:rsid w:val="007054B6"/>
    <w:rsid w:val="00726C85"/>
    <w:rsid w:val="007364CA"/>
    <w:rsid w:val="009C7B26"/>
    <w:rsid w:val="00A11E52"/>
    <w:rsid w:val="00AA71D6"/>
    <w:rsid w:val="00AD5048"/>
    <w:rsid w:val="00BD41E9"/>
    <w:rsid w:val="00BF62E0"/>
    <w:rsid w:val="00C159B1"/>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ヘッダー (文字)"/>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フッター (文字)"/>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5</Pages>
  <Words>1478</Words>
  <Characters>8426</Characters>
  <Application>Microsoft Office Word</Application>
  <DocSecurity>0</DocSecurity>
  <Lines>70</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igashiyama Hiroki</cp:lastModifiedBy>
  <cp:revision>8</cp:revision>
  <dcterms:created xsi:type="dcterms:W3CDTF">2022-02-28T12:21:00Z</dcterms:created>
  <dcterms:modified xsi:type="dcterms:W3CDTF">2022-09-02T11:40:00Z</dcterms:modified>
</cp:coreProperties>
</file>